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262e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d819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3e587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